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4e3bca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4e3bca9-ec56-11ed-88d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4DQQgi/YD//6U/oIDtqZcmetjZZrazB6KAOuDPajzqG4ACi4XqHPqF3/XvNyMJCoJidfmwxUMlsMryYY9nFIVIHuF1F1rbCZ4p0x64A/7wpS707fX1Ulho0xgPbfmTFEpVu9JW1ks8WbrZjlBvR7mNr5LpyNxY6+HKkF04f/qAP2Up1iZUHPjFTjaqQ3SMSzxpm2YgAu3sNZ5ro8Jd+eFFfYhCRwhbeq1vh0Mm5Qs9RhRJEStyXb+WQRnjg7j3SzElF+fs/WI4y4s86/pNsZWVNRz3/WVMF2ldb7yYH5j6dXe+6M+IFFMmF/WB8YsHyT5fhjdPTDcGXMxfpuF3Z9Qd4M1MyiQ5ub8ILpnn0nHA34ihH076Swa5hEiP4YH/nnvffQNtbmaqz/cRD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iFi service has been down all day for KW1 5H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4e3bca9-ec56-11ed-88d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4e3bca9-ec56-11ed-88d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4e3bca9-ec56-11ed-88d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4e3bca9</dc:title>
  <dc:creator/>
  <cp:keywords/>
  <dcterms:created xsi:type="dcterms:W3CDTF">2026-05-07T14:57:06Z</dcterms:created>
  <dcterms:modified xsi:type="dcterms:W3CDTF">2026-05-07T14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